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BD40CD7" w14:textId="39B5E716" w:rsidR="00507AE9" w:rsidRDefault="005E184F">
      <w:r>
        <w:t>Objectives:</w:t>
      </w:r>
    </w:p>
    <w:p w14:paraId="61FECA9F" w14:textId="1A70F692" w:rsidR="00FA4F7C" w:rsidRDefault="00FA4F7C" w:rsidP="005E184F"/>
    <w:p w14:paraId="0FA5A3B0" w14:textId="19AE5E8F" w:rsidR="005E184F" w:rsidRDefault="005E184F" w:rsidP="005E184F">
      <w:r w:rsidRPr="005E184F">
        <w:rPr>
          <w:b/>
          <w:bCs/>
        </w:rPr>
        <w:t>Project #</w:t>
      </w:r>
      <w:r>
        <w:rPr>
          <w:b/>
          <w:bCs/>
        </w:rPr>
        <w:t>3</w:t>
      </w:r>
      <w:r w:rsidRPr="005E184F">
        <w:rPr>
          <w:b/>
          <w:bCs/>
        </w:rPr>
        <w:t>:</w:t>
      </w:r>
      <w:r>
        <w:t xml:space="preserve"> complete the following program below. Research the most popular names on the Internet.</w:t>
      </w:r>
    </w:p>
    <w:p w14:paraId="25F80D13" w14:textId="43E00F6E" w:rsidR="00D32B6B" w:rsidRDefault="00D32B6B" w:rsidP="005E184F">
      <w:r>
        <w:t>Create two files and enter up to 5 girls’ and boys’ names.  The first file will have 5 girls’ names and the second file will have 5 boys’ names.</w:t>
      </w:r>
    </w:p>
    <w:p w14:paraId="6825DD3F" w14:textId="17631798" w:rsidR="005E184F" w:rsidRDefault="005E184F" w:rsidP="005E184F">
      <w:r>
        <w:rPr>
          <w:noProof/>
        </w:rPr>
        <w:drawing>
          <wp:inline distT="0" distB="0" distL="0" distR="0" wp14:anchorId="51A6DB24" wp14:editId="2767A6B6">
            <wp:extent cx="5296359" cy="1325995"/>
            <wp:effectExtent l="0" t="0" r="0" b="762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6359" cy="1325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5E1F0BD" wp14:editId="1598DA92">
            <wp:extent cx="5280660" cy="58674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1119" cy="586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CEA39" w14:textId="6C027BE6" w:rsidR="0032033F" w:rsidRDefault="0032033F" w:rsidP="005E184F"/>
    <w:p w14:paraId="6C444FB5" w14:textId="4688655B" w:rsidR="0032033F" w:rsidRDefault="0032033F" w:rsidP="0032033F">
      <w:pPr>
        <w:jc w:val="center"/>
        <w:rPr>
          <w:b/>
          <w:bCs/>
          <w:color w:val="FF0000"/>
        </w:rPr>
      </w:pPr>
      <w:r w:rsidRPr="0032033F">
        <w:rPr>
          <w:b/>
          <w:bCs/>
          <w:color w:val="FF0000"/>
        </w:rPr>
        <w:t>#</w:t>
      </w:r>
      <w:r>
        <w:rPr>
          <w:b/>
          <w:bCs/>
          <w:color w:val="FF0000"/>
        </w:rPr>
        <w:t>3</w:t>
      </w:r>
      <w:r w:rsidRPr="0032033F">
        <w:rPr>
          <w:b/>
          <w:bCs/>
          <w:color w:val="FF0000"/>
        </w:rPr>
        <w:t xml:space="preserve"> </w:t>
      </w:r>
      <w:r w:rsidR="00D32B6B">
        <w:rPr>
          <w:b/>
          <w:bCs/>
          <w:color w:val="FF0000"/>
        </w:rPr>
        <w:t>Print</w:t>
      </w:r>
      <w:r w:rsidRPr="0032033F">
        <w:rPr>
          <w:b/>
          <w:bCs/>
          <w:color w:val="FF0000"/>
        </w:rPr>
        <w:t xml:space="preserve"> screen the output with </w:t>
      </w:r>
      <w:r w:rsidR="00D32B6B">
        <w:rPr>
          <w:b/>
          <w:bCs/>
          <w:color w:val="FF0000"/>
        </w:rPr>
        <w:t xml:space="preserve">the </w:t>
      </w:r>
      <w:r w:rsidRPr="0032033F">
        <w:rPr>
          <w:b/>
          <w:bCs/>
          <w:color w:val="FF0000"/>
        </w:rPr>
        <w:t>code below here.</w:t>
      </w:r>
    </w:p>
    <w:p w14:paraId="6B646316" w14:textId="3C782CEB" w:rsidR="0032033F" w:rsidRDefault="0032033F" w:rsidP="0032033F">
      <w:pPr>
        <w:jc w:val="center"/>
        <w:rPr>
          <w:b/>
          <w:bCs/>
          <w:color w:val="FF0000"/>
        </w:rPr>
      </w:pPr>
    </w:p>
    <w:p w14:paraId="248485B1" w14:textId="12678AA3" w:rsidR="0032033F" w:rsidRPr="0032033F" w:rsidRDefault="0032033F" w:rsidP="0032033F">
      <w:pPr>
        <w:jc w:val="center"/>
        <w:rPr>
          <w:b/>
          <w:bCs/>
          <w:color w:val="FF0000"/>
        </w:rPr>
      </w:pPr>
      <w:r>
        <w:rPr>
          <w:b/>
          <w:bCs/>
          <w:color w:val="FF0000"/>
        </w:rPr>
        <w:t xml:space="preserve">Submit this document to Module </w:t>
      </w:r>
      <w:r w:rsidR="00B57C29">
        <w:rPr>
          <w:b/>
          <w:bCs/>
          <w:color w:val="FF0000"/>
        </w:rPr>
        <w:t>4</w:t>
      </w:r>
      <w:r>
        <w:rPr>
          <w:b/>
          <w:bCs/>
          <w:color w:val="FF0000"/>
        </w:rPr>
        <w:t xml:space="preserve"> homework.</w:t>
      </w:r>
    </w:p>
    <w:p w14:paraId="365815AD" w14:textId="77777777" w:rsidR="0032033F" w:rsidRDefault="0032033F" w:rsidP="005E184F"/>
    <w:p w14:paraId="7A3F612D" w14:textId="6C7FF1CF" w:rsidR="005E184F" w:rsidRDefault="005E184F" w:rsidP="005E184F"/>
    <w:p w14:paraId="036C812C" w14:textId="77777777" w:rsidR="005E184F" w:rsidRDefault="005E184F" w:rsidP="005E184F"/>
    <w:p w14:paraId="37446F67" w14:textId="77777777" w:rsidR="005E184F" w:rsidRDefault="005E184F" w:rsidP="005E184F"/>
    <w:p w14:paraId="2F5265D1" w14:textId="77777777" w:rsidR="005E184F" w:rsidRDefault="005E184F" w:rsidP="005E184F"/>
    <w:sectPr w:rsidR="005E184F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AE55715" w14:textId="77777777" w:rsidR="00B1698F" w:rsidRDefault="00B1698F" w:rsidP="000F31CC">
      <w:pPr>
        <w:spacing w:after="0" w:line="240" w:lineRule="auto"/>
      </w:pPr>
      <w:r>
        <w:separator/>
      </w:r>
    </w:p>
  </w:endnote>
  <w:endnote w:type="continuationSeparator" w:id="0">
    <w:p w14:paraId="46431437" w14:textId="77777777" w:rsidR="00B1698F" w:rsidRDefault="00B1698F" w:rsidP="000F31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450221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9C20BF" w14:textId="306DFF81" w:rsidR="000F31CC" w:rsidRDefault="000F31C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62A30A" w14:textId="77777777" w:rsidR="000F31CC" w:rsidRDefault="000F31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C99B98" w14:textId="77777777" w:rsidR="00B1698F" w:rsidRDefault="00B1698F" w:rsidP="000F31CC">
      <w:pPr>
        <w:spacing w:after="0" w:line="240" w:lineRule="auto"/>
      </w:pPr>
      <w:r>
        <w:separator/>
      </w:r>
    </w:p>
  </w:footnote>
  <w:footnote w:type="continuationSeparator" w:id="0">
    <w:p w14:paraId="4CF091FD" w14:textId="77777777" w:rsidR="00B1698F" w:rsidRDefault="00B1698F" w:rsidP="000F31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F495F6" w14:textId="072E7835" w:rsidR="000F31CC" w:rsidRDefault="000F31CC">
    <w:pPr>
      <w:pStyle w:val="Header"/>
    </w:pPr>
    <w:r>
      <w:t>Santa Ana College</w:t>
    </w:r>
  </w:p>
  <w:p w14:paraId="49799E46" w14:textId="77777777" w:rsidR="0032033F" w:rsidRDefault="000F31CC">
    <w:pPr>
      <w:pStyle w:val="Header"/>
    </w:pPr>
    <w:r>
      <w:t>CMPR114</w:t>
    </w:r>
  </w:p>
  <w:p w14:paraId="5F88CE50" w14:textId="59000621" w:rsidR="000F31CC" w:rsidRDefault="00D32B6B" w:rsidP="00D32B6B">
    <w:pPr>
      <w:pStyle w:val="Header"/>
    </w:pPr>
    <w:r w:rsidRPr="00D32B6B">
      <w:t>m3 homework #3 for Chapter 7 Tupl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E126102"/>
    <w:multiLevelType w:val="hybridMultilevel"/>
    <w:tmpl w:val="C820E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2637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2NLM0NTA0MTYwNzNX0lEKTi0uzszPAykwrAUA7wPaHywAAAA="/>
  </w:docVars>
  <w:rsids>
    <w:rsidRoot w:val="00FD1555"/>
    <w:rsid w:val="000C513B"/>
    <w:rsid w:val="000F31CC"/>
    <w:rsid w:val="00144C94"/>
    <w:rsid w:val="0032033F"/>
    <w:rsid w:val="00371232"/>
    <w:rsid w:val="00425CDF"/>
    <w:rsid w:val="00507AE9"/>
    <w:rsid w:val="005E184F"/>
    <w:rsid w:val="00823285"/>
    <w:rsid w:val="00A66950"/>
    <w:rsid w:val="00B1698F"/>
    <w:rsid w:val="00B57C29"/>
    <w:rsid w:val="00D32B6B"/>
    <w:rsid w:val="00D766E0"/>
    <w:rsid w:val="00D92B75"/>
    <w:rsid w:val="00F07D06"/>
    <w:rsid w:val="00F23B98"/>
    <w:rsid w:val="00FA4F7C"/>
    <w:rsid w:val="00FD15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557325"/>
  <w15:chartTrackingRefBased/>
  <w15:docId w15:val="{FCCB7455-A1C9-449E-9F91-B1CE0BB3E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31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31CC"/>
  </w:style>
  <w:style w:type="paragraph" w:styleId="Footer">
    <w:name w:val="footer"/>
    <w:basedOn w:val="Normal"/>
    <w:link w:val="FooterChar"/>
    <w:uiPriority w:val="99"/>
    <w:unhideWhenUsed/>
    <w:rsid w:val="000F31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31CC"/>
  </w:style>
  <w:style w:type="paragraph" w:styleId="ListParagraph">
    <w:name w:val="List Paragraph"/>
    <w:basedOn w:val="Normal"/>
    <w:uiPriority w:val="34"/>
    <w:qFormat/>
    <w:rsid w:val="005E18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mp"/><Relationship Id="rId3" Type="http://schemas.openxmlformats.org/officeDocument/2006/relationships/settings" Target="settings.xml"/><Relationship Id="rId7" Type="http://schemas.openxmlformats.org/officeDocument/2006/relationships/image" Target="media/image1.tmp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1</Pages>
  <Words>54</Words>
  <Characters>309</Characters>
  <Application>Microsoft Office Word</Application>
  <DocSecurity>0</DocSecurity>
  <Lines>2</Lines>
  <Paragraphs>1</Paragraphs>
  <ScaleCrop>false</ScaleCrop>
  <Company/>
  <LinksUpToDate>false</LinksUpToDate>
  <CharactersWithSpaces>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Francisco Bumanglag</cp:lastModifiedBy>
  <cp:revision>15</cp:revision>
  <dcterms:created xsi:type="dcterms:W3CDTF">2022-10-04T22:06:00Z</dcterms:created>
  <dcterms:modified xsi:type="dcterms:W3CDTF">2024-07-10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e50b86b0f684f0a6e6c16718270ce54e971a0fdf5bd65c5851c4510c7eae78</vt:lpwstr>
  </property>
</Properties>
</file>